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554" w:rsidRPr="00614070" w:rsidRDefault="00D26554" w:rsidP="00D26554">
      <w:pPr>
        <w:rPr>
          <w:rFonts w:ascii="Times New Roman" w:hAnsi="Times New Roman" w:cs="Times New Roman"/>
        </w:rPr>
      </w:pPr>
      <w:r>
        <w:rPr>
          <w:b/>
          <w:u w:val="single"/>
        </w:rPr>
        <w:t>Lab 2</w:t>
      </w:r>
      <w:r>
        <w:t xml:space="preserve"> </w:t>
      </w:r>
      <w:r w:rsidRPr="00D26554">
        <w:rPr>
          <w:rFonts w:ascii="Times New Roman" w:hAnsi="Times New Roman" w:cs="Times New Roman"/>
        </w:rPr>
        <w:t>Mikro</w:t>
      </w:r>
      <w:r w:rsidR="005D26F5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şlemciler Grup – EU-</w:t>
      </w:r>
      <w:r w:rsidR="00E12E22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 xml:space="preserve"> &amp; HOI-</w:t>
      </w:r>
      <w:r w:rsidR="00E12E22">
        <w:rPr>
          <w:rFonts w:ascii="Times New Roman" w:hAnsi="Times New Roman" w:cs="Times New Roman"/>
        </w:rPr>
        <w:t>B</w:t>
      </w:r>
    </w:p>
    <w:p w:rsidR="00D26554" w:rsidRDefault="00D26554" w:rsidP="00D26554">
      <w:pPr>
        <w:jc w:val="both"/>
        <w:rPr>
          <w:rFonts w:ascii="Times New Roman" w:hAnsi="Times New Roman" w:cs="Times New Roman"/>
          <w:color w:val="002060"/>
        </w:rPr>
      </w:pPr>
      <w:r>
        <w:rPr>
          <w:rFonts w:ascii="Times New Roman" w:hAnsi="Times New Roman" w:cs="Times New Roman"/>
        </w:rPr>
        <w:t>Lab gösterme tarihi 20 Kasım 2020 Cuma</w:t>
      </w:r>
      <w:r w:rsidRPr="00614070">
        <w:rPr>
          <w:rFonts w:ascii="Times New Roman" w:hAnsi="Times New Roman" w:cs="Times New Roman"/>
        </w:rPr>
        <w:t xml:space="preserve"> Lab saatine.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color w:val="00B050"/>
        </w:rPr>
        <w:t>Ye</w:t>
      </w:r>
      <w:r w:rsidRPr="005B1382">
        <w:rPr>
          <w:rFonts w:ascii="Times New Roman" w:hAnsi="Times New Roman" w:cs="Times New Roman"/>
          <w:color w:val="00B050"/>
        </w:rPr>
        <w:t>şil renkli kısımlar işinizi kolaylaştırmak için verilen bilgilerdir</w:t>
      </w:r>
      <w:r>
        <w:rPr>
          <w:rFonts w:ascii="Times New Roman" w:hAnsi="Times New Roman" w:cs="Times New Roman"/>
        </w:rPr>
        <w:t>. Bu bilgiler de dahil, bu dokumandaki tüm istenen koşullar</w:t>
      </w:r>
      <w:r w:rsidRPr="00717AC9">
        <w:rPr>
          <w:rFonts w:ascii="Times New Roman" w:hAnsi="Times New Roman" w:cs="Times New Roman"/>
          <w:color w:val="215868" w:themeColor="accent5" w:themeShade="80"/>
        </w:rPr>
        <w:t>,</w:t>
      </w:r>
      <w:r w:rsidR="005D26F5">
        <w:rPr>
          <w:rFonts w:ascii="Times New Roman" w:hAnsi="Times New Roman" w:cs="Times New Roman"/>
          <w:color w:val="215868" w:themeColor="accent5" w:themeShade="80"/>
        </w:rPr>
        <w:t xml:space="preserve"> (</w:t>
      </w:r>
      <w:r w:rsidRPr="005D26F5">
        <w:rPr>
          <w:rFonts w:ascii="Times New Roman" w:hAnsi="Times New Roman" w:cs="Times New Roman"/>
          <w:color w:val="00B0F0"/>
        </w:rPr>
        <w:t xml:space="preserve">özellikle </w:t>
      </w:r>
      <w:r w:rsidR="005D26F5">
        <w:rPr>
          <w:rFonts w:ascii="Times New Roman" w:hAnsi="Times New Roman" w:cs="Times New Roman"/>
          <w:color w:val="00B0F0"/>
        </w:rPr>
        <w:t>mavi</w:t>
      </w:r>
      <w:r w:rsidRPr="005D26F5">
        <w:rPr>
          <w:rFonts w:ascii="Times New Roman" w:hAnsi="Times New Roman" w:cs="Times New Roman"/>
          <w:color w:val="00B0F0"/>
        </w:rPr>
        <w:t xml:space="preserve"> kısımlar</w:t>
      </w:r>
      <w:r>
        <w:rPr>
          <w:rFonts w:ascii="Times New Roman" w:hAnsi="Times New Roman" w:cs="Times New Roman"/>
        </w:rPr>
        <w:t>, sağlanmalıdır.)</w:t>
      </w:r>
    </w:p>
    <w:p w:rsidR="000D2AD8" w:rsidRDefault="002F4772" w:rsidP="000D2AD8">
      <w:pPr>
        <w:jc w:val="both"/>
      </w:pPr>
      <w:r w:rsidRPr="008E238F">
        <w:rPr>
          <w:b/>
        </w:rPr>
        <w:t>Soru:</w:t>
      </w:r>
      <w:r w:rsidR="000349E8">
        <w:t xml:space="preserve"> Handshaking sinyaleri ile tek yönlü veri gönderme ve alma ile </w:t>
      </w:r>
      <w:r w:rsidR="009A5AFA">
        <w:t xml:space="preserve">ilgili basit bir hesap makinesi </w:t>
      </w:r>
      <w:r w:rsidR="000349E8">
        <w:t xml:space="preserve">oluşturmanız beklenmektedir. </w:t>
      </w:r>
      <w:r w:rsidR="000D2AD8">
        <w:t xml:space="preserve">1 giriş (keypad) </w:t>
      </w:r>
      <w:r w:rsidR="005D26F5">
        <w:t xml:space="preserve">ve </w:t>
      </w:r>
      <w:r w:rsidR="000D2AD8">
        <w:t xml:space="preserve">2 çıkış (7 segment </w:t>
      </w:r>
      <w:r w:rsidR="005D26F5">
        <w:t>ile</w:t>
      </w:r>
      <w:r w:rsidR="000D2AD8">
        <w:t xml:space="preserve"> 16 segment) eleman</w:t>
      </w:r>
      <w:r w:rsidR="00E12E22">
        <w:t xml:space="preserve">larını </w:t>
      </w:r>
      <w:r w:rsidR="000D2AD8">
        <w:t xml:space="preserve">kullanmanız beklenmektedir. </w:t>
      </w:r>
      <w:r w:rsidR="005D26F5">
        <w:t>İki</w:t>
      </w:r>
      <w:r w:rsidR="000D2AD8">
        <w:t xml:space="preserve"> ayrı 8255 ile I/O kontrolü sağlayacaksınız. Birinci 8255’e keypad ve 7 segment bağlı olacak ve </w:t>
      </w:r>
      <w:r w:rsidR="000D2AD8" w:rsidRPr="005D26F5">
        <w:rPr>
          <w:i/>
        </w:rPr>
        <w:t>handshake</w:t>
      </w:r>
      <w:r w:rsidR="000D2AD8">
        <w:t xml:space="preserve"> ile veri alma-gönderme yapılacak</w:t>
      </w:r>
      <w:r w:rsidR="005D26F5">
        <w:t xml:space="preserve"> (</w:t>
      </w:r>
      <w:r w:rsidR="005D26F5" w:rsidRPr="005D26F5">
        <w:rPr>
          <w:color w:val="00B050"/>
        </w:rPr>
        <w:t>Mod</w:t>
      </w:r>
      <w:r w:rsidR="005D26F5">
        <w:rPr>
          <w:color w:val="00B050"/>
        </w:rPr>
        <w:t>1</w:t>
      </w:r>
      <w:r w:rsidR="005D26F5">
        <w:t>)</w:t>
      </w:r>
      <w:r w:rsidR="000D2AD8">
        <w:t>. İkin</w:t>
      </w:r>
      <w:r w:rsidR="005D26F5">
        <w:t>c</w:t>
      </w:r>
      <w:r w:rsidR="000D2AD8">
        <w:t>i 8255’e 16 segment bağlanacak ve PortA &amp; PortB birarada output olarak bu göstergeyi kontrol edecek</w:t>
      </w:r>
      <w:r w:rsidR="005D26F5">
        <w:t xml:space="preserve"> (</w:t>
      </w:r>
      <w:r w:rsidR="005D26F5" w:rsidRPr="005D26F5">
        <w:rPr>
          <w:color w:val="00B050"/>
        </w:rPr>
        <w:t>Mod0</w:t>
      </w:r>
      <w:r w:rsidR="005D26F5">
        <w:t>)</w:t>
      </w:r>
      <w:r w:rsidR="000D2AD8">
        <w:t xml:space="preserve">. Birinci 8255 için PortA 200H adresinden başlayarak ardışık olarak çift adreste, ikinci 8255 için PortA 60H adresinden başlayarak ardışık olarak çift adreste </w:t>
      </w:r>
      <w:r w:rsidR="005D26F5">
        <w:t>işlem yapılacak</w:t>
      </w:r>
      <w:r w:rsidR="000D2AD8">
        <w:t xml:space="preserve">. </w:t>
      </w:r>
    </w:p>
    <w:p w:rsidR="002F4772" w:rsidRDefault="000D2AD8" w:rsidP="00FD1702">
      <w:pPr>
        <w:jc w:val="both"/>
      </w:pPr>
      <w:r>
        <w:t xml:space="preserve">Birinci 8255’e bağlı </w:t>
      </w:r>
      <w:r w:rsidR="000349E8">
        <w:t xml:space="preserve">7 </w:t>
      </w:r>
      <w:r w:rsidR="009A5AFA">
        <w:t>segment</w:t>
      </w:r>
      <w:r w:rsidR="000349E8">
        <w:t xml:space="preserve"> ve </w:t>
      </w:r>
      <w:r w:rsidR="009A5AFA">
        <w:t>keypad</w:t>
      </w:r>
      <w:r>
        <w:t xml:space="preserve"> için</w:t>
      </w:r>
      <w:r w:rsidR="00BE4AE3">
        <w:t>;</w:t>
      </w:r>
      <w:r w:rsidR="009A5AFA">
        <w:t xml:space="preserve"> Mod1’</w:t>
      </w:r>
      <w:r>
        <w:t>de Port</w:t>
      </w:r>
      <w:r w:rsidR="000349E8">
        <w:t xml:space="preserve">B veri </w:t>
      </w:r>
      <w:r w:rsidR="00BE4AE3">
        <w:t>çıkışı</w:t>
      </w:r>
      <w:r w:rsidR="009A5AFA">
        <w:t xml:space="preserve"> (</w:t>
      </w:r>
      <w:r w:rsidR="00BE4AE3" w:rsidRPr="005D26F5">
        <w:rPr>
          <w:color w:val="00B050"/>
        </w:rPr>
        <w:t>7 segment bağlı</w:t>
      </w:r>
      <w:r w:rsidR="009A5AFA">
        <w:t>),</w:t>
      </w:r>
      <w:r w:rsidR="00000C25">
        <w:t xml:space="preserve"> </w:t>
      </w:r>
      <w:r>
        <w:t>Port</w:t>
      </w:r>
      <w:r w:rsidR="00000C25">
        <w:t xml:space="preserve">A veri </w:t>
      </w:r>
      <w:r w:rsidR="00BE4AE3">
        <w:t>girişi</w:t>
      </w:r>
      <w:r w:rsidR="00000C25">
        <w:t xml:space="preserve"> (</w:t>
      </w:r>
      <w:r w:rsidR="00BE4AE3" w:rsidRPr="005D26F5">
        <w:rPr>
          <w:color w:val="00B050"/>
        </w:rPr>
        <w:t xml:space="preserve">keypad </w:t>
      </w:r>
      <w:r w:rsidR="00000C25" w:rsidRPr="005D26F5">
        <w:rPr>
          <w:color w:val="00B050"/>
        </w:rPr>
        <w:t>bağlı</w:t>
      </w:r>
      <w:r w:rsidR="009A5AFA">
        <w:t xml:space="preserve">) </w:t>
      </w:r>
      <w:r w:rsidR="00BE4AE3">
        <w:t xml:space="preserve">olacak </w:t>
      </w:r>
      <w:r w:rsidR="009A5AFA">
        <w:t>şekilde tasarımınızı tamamlayınız</w:t>
      </w:r>
      <w:r w:rsidR="00000C25">
        <w:t>.</w:t>
      </w:r>
      <w:r w:rsidR="005D26F5">
        <w:t xml:space="preserve"> </w:t>
      </w:r>
      <w:r w:rsidR="005D26F5" w:rsidRPr="005D26F5">
        <w:rPr>
          <w:color w:val="00B050"/>
        </w:rPr>
        <w:t>Port</w:t>
      </w:r>
      <w:r w:rsidR="009A5AFA" w:rsidRPr="005D26F5">
        <w:rPr>
          <w:color w:val="00B050"/>
        </w:rPr>
        <w:t xml:space="preserve">C uçlarının </w:t>
      </w:r>
      <w:r w:rsidR="009A5AFA" w:rsidRPr="005D26F5">
        <w:rPr>
          <w:i/>
          <w:color w:val="00B050"/>
        </w:rPr>
        <w:t>handshaking</w:t>
      </w:r>
      <w:r w:rsidR="009A5AFA" w:rsidRPr="005D26F5">
        <w:rPr>
          <w:color w:val="00B050"/>
        </w:rPr>
        <w:t xml:space="preserve"> için kullanılması gerektiğini hatırlayınız.</w:t>
      </w:r>
    </w:p>
    <w:p w:rsidR="00B43195" w:rsidRDefault="00B43195" w:rsidP="00FD1702">
      <w:pPr>
        <w:jc w:val="both"/>
      </w:pPr>
      <w:r>
        <w:t xml:space="preserve">Keypad: </w:t>
      </w:r>
      <w:r>
        <w:rPr>
          <w:noProof/>
        </w:rPr>
        <w:drawing>
          <wp:inline distT="0" distB="0" distL="0" distR="0">
            <wp:extent cx="947908" cy="9523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928" cy="980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7 segment (</w:t>
      </w:r>
      <w:r w:rsidRPr="001B7AF4">
        <w:rPr>
          <w:rFonts w:ascii="Times New Roman" w:hAnsi="Times New Roman" w:cs="Times New Roman"/>
          <w:color w:val="00B0F0"/>
        </w:rPr>
        <w:t xml:space="preserve">common </w:t>
      </w:r>
      <w:r w:rsidR="007E6C1E" w:rsidRPr="001B7AF4">
        <w:rPr>
          <w:rFonts w:ascii="Times New Roman" w:hAnsi="Times New Roman" w:cs="Times New Roman"/>
          <w:color w:val="00B0F0"/>
        </w:rPr>
        <w:t>cathode olacak</w:t>
      </w:r>
      <w:r>
        <w:t xml:space="preserve">): </w:t>
      </w:r>
      <w:r>
        <w:rPr>
          <w:noProof/>
        </w:rPr>
        <w:drawing>
          <wp:inline distT="0" distB="0" distL="0" distR="0">
            <wp:extent cx="519453" cy="717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11" cy="73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6C1E" w:rsidRDefault="007E6C1E" w:rsidP="007E6C1E">
      <w:pPr>
        <w:jc w:val="both"/>
      </w:pPr>
      <w:r>
        <w:t>İkinci 8255’e bağlı 16 segment Mod0’da çalışacak</w:t>
      </w:r>
      <w:r w:rsidR="005D26F5">
        <w:t xml:space="preserve"> ve </w:t>
      </w:r>
      <w:r w:rsidR="005D26F5" w:rsidRPr="00E12E22">
        <w:rPr>
          <w:color w:val="00B050"/>
        </w:rPr>
        <w:t>PortC pinleri hiç kullanılmayacak</w:t>
      </w:r>
      <w:r>
        <w:t>.</w:t>
      </w:r>
    </w:p>
    <w:p w:rsidR="007E6C1E" w:rsidRDefault="007E6C1E" w:rsidP="007E6C1E">
      <w:pPr>
        <w:jc w:val="both"/>
      </w:pPr>
      <w:r>
        <w:t>16 segment (</w:t>
      </w:r>
      <w:r w:rsidRPr="001B7AF4">
        <w:rPr>
          <w:rFonts w:ascii="Times New Roman" w:hAnsi="Times New Roman" w:cs="Times New Roman"/>
          <w:color w:val="00B0F0"/>
        </w:rPr>
        <w:t>common anode olacak</w:t>
      </w:r>
      <w:r>
        <w:t xml:space="preserve">): </w:t>
      </w:r>
      <w:r>
        <w:rPr>
          <w:noProof/>
        </w:rPr>
        <w:drawing>
          <wp:inline distT="0" distB="0" distL="0" distR="0" wp14:anchorId="267DA268" wp14:editId="2F02FB7F">
            <wp:extent cx="499341" cy="7461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983" cy="79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230" w:rsidRDefault="00842230" w:rsidP="00FD1702">
      <w:pPr>
        <w:jc w:val="both"/>
      </w:pPr>
      <w:r>
        <w:t xml:space="preserve">Gerçeklenecek olan devre </w:t>
      </w:r>
      <w:r w:rsidR="009A5AFA">
        <w:t xml:space="preserve">tek basamaklı </w:t>
      </w:r>
      <w:r w:rsidR="00543ED8">
        <w:t xml:space="preserve">4 işlem yapan </w:t>
      </w:r>
      <w:r>
        <w:t xml:space="preserve">basit bir </w:t>
      </w:r>
      <w:r w:rsidR="009438BD">
        <w:t xml:space="preserve">hesap makinesi </w:t>
      </w:r>
      <w:r>
        <w:t>devresidir ve aşağıdaki gibi çalışmaktadır:</w:t>
      </w:r>
    </w:p>
    <w:p w:rsidR="002F4772" w:rsidRDefault="009A5AFA" w:rsidP="00FD1702">
      <w:pPr>
        <w:pStyle w:val="ListParagraph"/>
        <w:numPr>
          <w:ilvl w:val="0"/>
          <w:numId w:val="1"/>
        </w:numPr>
        <w:jc w:val="both"/>
      </w:pPr>
      <w:r>
        <w:t>Keypad</w:t>
      </w:r>
      <w:r w:rsidR="009438BD">
        <w:t xml:space="preserve"> </w:t>
      </w:r>
      <w:r>
        <w:t xml:space="preserve">den </w:t>
      </w:r>
      <w:r w:rsidR="009438BD">
        <w:t xml:space="preserve">girilen 1. </w:t>
      </w:r>
      <w:r>
        <w:t>s</w:t>
      </w:r>
      <w:r w:rsidR="009438BD">
        <w:t>ayı değeri 7 segment</w:t>
      </w:r>
      <w:r w:rsidR="00E12E22">
        <w:t>t</w:t>
      </w:r>
      <w:r w:rsidR="009438BD">
        <w:t>e gösterilmeli</w:t>
      </w:r>
      <w:r w:rsidR="006F6957">
        <w:t>, (16 Segment henüz hiçbir şey göstermiyor)</w:t>
      </w:r>
      <w:r w:rsidR="00E12E22">
        <w:t xml:space="preserve">(Girdi alınan sayıya ilişkin </w:t>
      </w:r>
      <w:r w:rsidR="00E12E22" w:rsidRPr="00204F5D">
        <w:rPr>
          <w:i/>
        </w:rPr>
        <w:t>negatiflik</w:t>
      </w:r>
      <w:r w:rsidR="00204F5D">
        <w:t>,</w:t>
      </w:r>
      <w:r w:rsidR="00E12E22">
        <w:t xml:space="preserve"> </w:t>
      </w:r>
      <w:r w:rsidR="00E12E22" w:rsidRPr="00204F5D">
        <w:rPr>
          <w:i/>
        </w:rPr>
        <w:t>çok basamaklılık</w:t>
      </w:r>
      <w:r w:rsidR="00E12E22">
        <w:t>,</w:t>
      </w:r>
      <w:r w:rsidR="00204F5D">
        <w:t xml:space="preserve"> </w:t>
      </w:r>
      <w:r w:rsidR="00E12E22" w:rsidRPr="00204F5D">
        <w:rPr>
          <w:i/>
        </w:rPr>
        <w:t>arda arda 2 sayı girme</w:t>
      </w:r>
      <w:r w:rsidR="00E12E22">
        <w:t xml:space="preserve"> gibi kontrolleri yapmanıza gerek yok; </w:t>
      </w:r>
      <w:r w:rsidR="00204F5D">
        <w:t>ilk girilen değeri pozitif olarak alsın, yeterli.</w:t>
      </w:r>
      <w:r w:rsidR="00B824DC">
        <w:t>)</w:t>
      </w:r>
    </w:p>
    <w:p w:rsidR="009438BD" w:rsidRDefault="009438BD" w:rsidP="00FD1702">
      <w:pPr>
        <w:pStyle w:val="ListParagraph"/>
        <w:numPr>
          <w:ilvl w:val="0"/>
          <w:numId w:val="1"/>
        </w:numPr>
        <w:jc w:val="both"/>
      </w:pPr>
      <w:r>
        <w:t>Sonra herhangi dört işlem tuşuna basıldığında</w:t>
      </w:r>
      <w:r w:rsidR="00D26554">
        <w:t xml:space="preserve"> (</w:t>
      </w:r>
      <w:r w:rsidR="006F6957">
        <w:t>+  -  x  :</w:t>
      </w:r>
      <w:r w:rsidR="00D26554">
        <w:t>)</w:t>
      </w:r>
      <w:r w:rsidR="007E6C1E">
        <w:t>, 7 segmentte</w:t>
      </w:r>
      <w:r>
        <w:t xml:space="preserve"> </w:t>
      </w:r>
      <w:r w:rsidR="007E6C1E">
        <w:t>“</w:t>
      </w:r>
      <w:r>
        <w:t>0</w:t>
      </w:r>
      <w:r w:rsidR="007E6C1E">
        <w:t>”</w:t>
      </w:r>
      <w:r>
        <w:t xml:space="preserve"> değeri gösterilmeli</w:t>
      </w:r>
      <w:r w:rsidR="009A5AFA">
        <w:t>.</w:t>
      </w:r>
      <w:r w:rsidR="00EC339E">
        <w:t xml:space="preserve"> (16 Segment henüz hiçbir şey göstermiyor)</w:t>
      </w:r>
    </w:p>
    <w:p w:rsidR="009438BD" w:rsidRDefault="009438BD" w:rsidP="00FD1702">
      <w:pPr>
        <w:pStyle w:val="ListParagraph"/>
        <w:numPr>
          <w:ilvl w:val="0"/>
          <w:numId w:val="1"/>
        </w:numPr>
        <w:jc w:val="both"/>
      </w:pPr>
      <w:r>
        <w:t xml:space="preserve">2. sayıya bastığımızda ise 2. </w:t>
      </w:r>
      <w:r w:rsidR="009A5AFA">
        <w:t>s</w:t>
      </w:r>
      <w:r>
        <w:t>ayıyı göstermeden</w:t>
      </w:r>
      <w:r w:rsidR="007E6C1E">
        <w:t>,</w:t>
      </w:r>
      <w:r>
        <w:t xml:space="preserve"> direk</w:t>
      </w:r>
      <w:r w:rsidR="007E6C1E">
        <w:t>t</w:t>
      </w:r>
      <w:r>
        <w:t xml:space="preserve"> işlemin sonucunu 7 segmentte göster</w:t>
      </w:r>
      <w:r w:rsidR="009A5AFA">
        <w:t>meli.</w:t>
      </w:r>
      <w:r w:rsidR="007E6C1E">
        <w:t xml:space="preserve"> Bu noktada </w:t>
      </w:r>
      <w:r w:rsidR="007E6C1E" w:rsidRPr="007E6C1E">
        <w:rPr>
          <w:i/>
        </w:rPr>
        <w:t>hatalı</w:t>
      </w:r>
      <w:r w:rsidR="007E6C1E">
        <w:t xml:space="preserve"> ve </w:t>
      </w:r>
      <w:r w:rsidR="007E6C1E" w:rsidRPr="007E6C1E">
        <w:rPr>
          <w:i/>
        </w:rPr>
        <w:t>hatasız</w:t>
      </w:r>
      <w:r w:rsidR="007E6C1E">
        <w:t xml:space="preserve"> işlemlere göre 16 segmentin davranışı kontrol edilmeli.</w:t>
      </w:r>
    </w:p>
    <w:p w:rsidR="009A5AFA" w:rsidRDefault="007E6C1E" w:rsidP="007E6C1E">
      <w:pPr>
        <w:ind w:left="1416"/>
        <w:jc w:val="both"/>
      </w:pPr>
      <w:r w:rsidRPr="007E6C1E">
        <w:rPr>
          <w:b/>
          <w:i/>
        </w:rPr>
        <w:t>Hatasız işlem:</w:t>
      </w:r>
      <w:r>
        <w:t xml:space="preserve"> </w:t>
      </w:r>
      <w:r w:rsidR="00FD1702">
        <w:t xml:space="preserve">3 + 5, </w:t>
      </w:r>
      <w:r w:rsidR="009A5AFA">
        <w:t xml:space="preserve">  </w:t>
      </w:r>
      <w:r w:rsidR="00FD1702">
        <w:t xml:space="preserve">7 – 2, </w:t>
      </w:r>
      <w:r w:rsidR="009A5AFA">
        <w:t xml:space="preserve">  </w:t>
      </w:r>
      <w:r w:rsidR="00FD1702">
        <w:t xml:space="preserve">6 : 2, </w:t>
      </w:r>
      <w:r w:rsidR="009A5AFA">
        <w:t xml:space="preserve">  </w:t>
      </w:r>
      <w:r w:rsidR="00FD1702">
        <w:t xml:space="preserve">2 x 1 gibi sonucu </w:t>
      </w:r>
      <w:r w:rsidR="00FD1702" w:rsidRPr="00EC339E">
        <w:rPr>
          <w:highlight w:val="yellow"/>
        </w:rPr>
        <w:t>pozitif</w:t>
      </w:r>
      <w:r w:rsidR="009A5AFA" w:rsidRPr="00EC339E">
        <w:rPr>
          <w:highlight w:val="yellow"/>
        </w:rPr>
        <w:t xml:space="preserve"> olan</w:t>
      </w:r>
      <w:r w:rsidR="00FD1702">
        <w:t xml:space="preserve">, </w:t>
      </w:r>
      <w:r w:rsidR="009A5AFA" w:rsidRPr="00EC339E">
        <w:rPr>
          <w:highlight w:val="yellow"/>
        </w:rPr>
        <w:t>birbirine bölünebilen</w:t>
      </w:r>
      <w:r w:rsidR="00FD1702">
        <w:t xml:space="preserve">, </w:t>
      </w:r>
      <w:r w:rsidR="00FD1702" w:rsidRPr="00EC339E">
        <w:rPr>
          <w:highlight w:val="yellow"/>
        </w:rPr>
        <w:t>1 basamaklı</w:t>
      </w:r>
      <w:r w:rsidR="00EC339E" w:rsidRPr="00EC339E">
        <w:rPr>
          <w:highlight w:val="yellow"/>
        </w:rPr>
        <w:t xml:space="preserve"> </w:t>
      </w:r>
      <w:r w:rsidR="009A5AFA" w:rsidRPr="00EC339E">
        <w:rPr>
          <w:highlight w:val="yellow"/>
        </w:rPr>
        <w:t xml:space="preserve"> çıkış veren</w:t>
      </w:r>
      <w:r w:rsidR="00FD1702">
        <w:t xml:space="preserve"> işlemleri dikkate a</w:t>
      </w:r>
      <w:r w:rsidR="009A5AFA">
        <w:t>lın</w:t>
      </w:r>
      <w:r w:rsidR="00D26554">
        <w:t xml:space="preserve"> ve sonucunu </w:t>
      </w:r>
      <w:r w:rsidR="00EC339E">
        <w:t xml:space="preserve">7 </w:t>
      </w:r>
      <w:r w:rsidR="00D26554">
        <w:t>segmente yazdırın</w:t>
      </w:r>
      <w:r w:rsidR="00EC339E">
        <w:t>; 16 segmente</w:t>
      </w:r>
      <w:r w:rsidR="005D26F5">
        <w:t xml:space="preserve"> ise</w:t>
      </w:r>
      <w:r w:rsidR="00EC339E">
        <w:t xml:space="preserve"> </w:t>
      </w:r>
      <w:r w:rsidR="00CE3D46">
        <w:t xml:space="preserve">sırasıyla ‘O’ , ‘N’ , ‘A’ , ‘Y’ harflerini aralarda kısa süreli </w:t>
      </w:r>
      <w:r w:rsidR="00CE3D46" w:rsidRPr="006F6957">
        <w:rPr>
          <w:i/>
        </w:rPr>
        <w:t>delay</w:t>
      </w:r>
      <w:r w:rsidR="00CE3D46">
        <w:t xml:space="preserve"> vererek yazdırın (DELAY PROSEDÜRÜ). </w:t>
      </w:r>
    </w:p>
    <w:p w:rsidR="006328D4" w:rsidRDefault="007E6C1E" w:rsidP="006328D4">
      <w:pPr>
        <w:spacing w:after="0"/>
        <w:ind w:left="1416"/>
        <w:jc w:val="both"/>
      </w:pPr>
      <w:r>
        <w:rPr>
          <w:b/>
          <w:i/>
        </w:rPr>
        <w:t>Hatalı</w:t>
      </w:r>
      <w:r w:rsidRPr="007E6C1E">
        <w:rPr>
          <w:b/>
          <w:i/>
        </w:rPr>
        <w:t xml:space="preserve"> işlem:</w:t>
      </w:r>
      <w:r>
        <w:t xml:space="preserve"> </w:t>
      </w:r>
      <w:r w:rsidR="009A5AFA">
        <w:t xml:space="preserve">5 + 6,   2 – 7,   6 : 4,  2 x 8 … vb gibi </w:t>
      </w:r>
      <w:r w:rsidR="009A5AFA" w:rsidRPr="00EC339E">
        <w:rPr>
          <w:highlight w:val="yellow"/>
        </w:rPr>
        <w:t>sonucu negatif olan</w:t>
      </w:r>
      <w:r w:rsidR="009A5AFA">
        <w:t xml:space="preserve">, </w:t>
      </w:r>
      <w:r w:rsidR="009A5AFA" w:rsidRPr="00EC339E">
        <w:rPr>
          <w:highlight w:val="yellow"/>
        </w:rPr>
        <w:t>tam bölünemeyen</w:t>
      </w:r>
      <w:r w:rsidR="009A5AFA">
        <w:t xml:space="preserve">, </w:t>
      </w:r>
      <w:r w:rsidR="009A5AFA" w:rsidRPr="00EC339E">
        <w:rPr>
          <w:highlight w:val="yellow"/>
        </w:rPr>
        <w:t>1 basamaktan fazla sonuç veren</w:t>
      </w:r>
      <w:r w:rsidR="004808E2">
        <w:t xml:space="preserve"> işlemleri </w:t>
      </w:r>
      <w:r w:rsidR="009A5AFA">
        <w:t>ekranda, 7 segmenti</w:t>
      </w:r>
      <w:r w:rsidR="00CE3D46">
        <w:t xml:space="preserve"> tamamen söndürüp; 16 segmente sırasıyla </w:t>
      </w:r>
      <w:r w:rsidR="006F6957">
        <w:t xml:space="preserve">‘H’ , ‘A’ , ‘T’ , ‘A’ harflerini aralarda kısa süreli </w:t>
      </w:r>
      <w:r w:rsidR="006F6957" w:rsidRPr="006F6957">
        <w:rPr>
          <w:i/>
        </w:rPr>
        <w:t>delay</w:t>
      </w:r>
      <w:r w:rsidR="006F6957">
        <w:t xml:space="preserve"> vererek yazdırın (DELAY PROSEDÜRÜ).</w:t>
      </w:r>
    </w:p>
    <w:p w:rsidR="004808E2" w:rsidRDefault="004808E2" w:rsidP="004808E2">
      <w:pPr>
        <w:jc w:val="center"/>
      </w:pPr>
    </w:p>
    <w:p w:rsidR="00204F5D" w:rsidRPr="00204F5D" w:rsidRDefault="00204F5D" w:rsidP="00FD1702">
      <w:pPr>
        <w:jc w:val="both"/>
      </w:pPr>
      <w:r w:rsidRPr="00204F5D">
        <w:lastRenderedPageBreak/>
        <w:t>16 segment</w:t>
      </w:r>
      <w:r>
        <w:t>te harfleri gösterirken bir miktar delay olacağı için, ister önce 7 segmentte, isterseniz önce 16 segmentte ilgili verileri yazdırabilirsiniz, paralel olamayacak, ardışıl gerçekleşecek; size kalmış.</w:t>
      </w:r>
    </w:p>
    <w:p w:rsidR="004558CC" w:rsidRDefault="00B23510" w:rsidP="00FD1702">
      <w:pPr>
        <w:jc w:val="both"/>
      </w:pPr>
      <w:r w:rsidRPr="00015770">
        <w:rPr>
          <w:b/>
        </w:rPr>
        <w:t>Not</w:t>
      </w:r>
      <w:r w:rsidR="00015770" w:rsidRPr="00015770">
        <w:rPr>
          <w:b/>
        </w:rPr>
        <w:t>1</w:t>
      </w:r>
      <w:r w:rsidRPr="00015770">
        <w:rPr>
          <w:b/>
        </w:rPr>
        <w:t>:</w:t>
      </w:r>
      <w:r>
        <w:t xml:space="preserve"> Flagları kullanmayı ihmal etmeyin. Her olası </w:t>
      </w:r>
      <w:r w:rsidR="00287E5C" w:rsidRPr="00287E5C">
        <w:rPr>
          <w:i/>
        </w:rPr>
        <w:t>hatalı</w:t>
      </w:r>
      <w:r w:rsidR="0026142A">
        <w:t xml:space="preserve"> </w:t>
      </w:r>
      <w:r>
        <w:t xml:space="preserve">işlem için kullanılması gerekli </w:t>
      </w:r>
      <w:r w:rsidR="00287E5C">
        <w:t xml:space="preserve">olan </w:t>
      </w:r>
      <w:r>
        <w:t>kontrol</w:t>
      </w:r>
      <w:r w:rsidR="00287E5C">
        <w:t>leri</w:t>
      </w:r>
      <w:r>
        <w:t xml:space="preserve"> göz önüne alın. Taşma var mı? İşaretli bir durum söz konusu mu? Öte yandan kalanlı / kalansız DIVision işlemine bakınız (MOD -%- bir çözüm olabilir). </w:t>
      </w:r>
    </w:p>
    <w:p w:rsidR="00B23510" w:rsidRDefault="00B23510" w:rsidP="00FD1702">
      <w:pPr>
        <w:jc w:val="both"/>
      </w:pPr>
      <w:r w:rsidRPr="00015770">
        <w:rPr>
          <w:b/>
        </w:rPr>
        <w:t>Not2:</w:t>
      </w:r>
      <w:r>
        <w:t xml:space="preserve"> </w:t>
      </w:r>
      <w:r w:rsidRPr="0026142A">
        <w:rPr>
          <w:i/>
        </w:rPr>
        <w:t>Algoritma akışı</w:t>
      </w:r>
      <w:r>
        <w:t xml:space="preserve">: Öncelikle </w:t>
      </w:r>
      <w:r w:rsidR="0026142A">
        <w:t>bir</w:t>
      </w:r>
      <w:r>
        <w:t xml:space="preserve"> tuşa basıldığını anlamanız gerekli, ilgili değeri </w:t>
      </w:r>
      <w:r w:rsidR="00BE67EE">
        <w:t>al</w:t>
      </w:r>
      <w:r>
        <w:t>dıktan sonra, handshake ile</w:t>
      </w:r>
      <w:r w:rsidR="00204F5D">
        <w:t xml:space="preserve"> birinci</w:t>
      </w:r>
      <w:r>
        <w:t xml:space="preserve"> 8255’e veriyi gönderip, oradan </w:t>
      </w:r>
      <w:r w:rsidR="00BE67EE">
        <w:t xml:space="preserve">handshake ile </w:t>
      </w:r>
      <w:r w:rsidR="006F6957">
        <w:t>7 segmente</w:t>
      </w:r>
      <w:r>
        <w:t xml:space="preserve"> bastırmalısınız. Sonra aynı işlemi,</w:t>
      </w:r>
      <w:r w:rsidR="00287E5C">
        <w:t xml:space="preserve"> </w:t>
      </w:r>
      <w:r>
        <w:t xml:space="preserve">basılan </w:t>
      </w:r>
      <w:r w:rsidR="00BE67EE">
        <w:t>yeni operator tuşu için</w:t>
      </w:r>
      <w:r w:rsidR="00287E5C">
        <w:t xml:space="preserve"> ( +, -, x, : )</w:t>
      </w:r>
      <w:r w:rsidR="00BE67EE">
        <w:t xml:space="preserve"> </w:t>
      </w:r>
      <w:r>
        <w:t>yaparak yine handshake</w:t>
      </w:r>
      <w:r w:rsidR="00BE67EE">
        <w:t xml:space="preserve"> ile gönderip</w:t>
      </w:r>
      <w:r>
        <w:t xml:space="preserve"> </w:t>
      </w:r>
      <w:r w:rsidR="006F6957">
        <w:t>7 segmente</w:t>
      </w:r>
      <w:r>
        <w:t xml:space="preserve"> 0 basma</w:t>
      </w:r>
      <w:r w:rsidR="0026142A">
        <w:t>lısınız.</w:t>
      </w:r>
      <w:r w:rsidR="00287E5C">
        <w:t xml:space="preserve"> </w:t>
      </w:r>
      <w:r w:rsidR="00D40075" w:rsidRPr="00D40075">
        <w:rPr>
          <w:rFonts w:ascii="Times New Roman" w:hAnsi="Times New Roman" w:cs="Times New Roman"/>
          <w:color w:val="00B0F0"/>
        </w:rPr>
        <w:t xml:space="preserve">Birinci 8255’te her </w:t>
      </w:r>
      <w:r w:rsidR="00D40075" w:rsidRPr="00D40075">
        <w:rPr>
          <w:rFonts w:ascii="Times New Roman" w:hAnsi="Times New Roman" w:cs="Times New Roman"/>
          <w:i/>
          <w:color w:val="00B0F0"/>
        </w:rPr>
        <w:t>v</w:t>
      </w:r>
      <w:r w:rsidR="00287E5C" w:rsidRPr="00D40075">
        <w:rPr>
          <w:rFonts w:ascii="Times New Roman" w:hAnsi="Times New Roman" w:cs="Times New Roman"/>
          <w:i/>
          <w:color w:val="00B0F0"/>
        </w:rPr>
        <w:t>eri al-gönder</w:t>
      </w:r>
      <w:r w:rsidR="00287E5C" w:rsidRPr="001B7AF4">
        <w:rPr>
          <w:rFonts w:ascii="Times New Roman" w:hAnsi="Times New Roman" w:cs="Times New Roman"/>
          <w:color w:val="00B0F0"/>
        </w:rPr>
        <w:t xml:space="preserve"> adımlarının handshake’e uygun olması gerekli.</w:t>
      </w:r>
      <w:r w:rsidR="00287E5C">
        <w:t xml:space="preserve"> </w:t>
      </w:r>
      <w:r w:rsidR="006F6957">
        <w:t xml:space="preserve">Bu noktaya kadar 16 segmentte herhangi bir karakter olmamalı. </w:t>
      </w:r>
      <w:r w:rsidR="0026142A">
        <w:t>En son adımda</w:t>
      </w:r>
      <w:r w:rsidR="00287E5C">
        <w:t>,</w:t>
      </w:r>
      <w:r w:rsidR="0026142A">
        <w:t xml:space="preserve"> son defa</w:t>
      </w:r>
      <w:r>
        <w:t xml:space="preserve"> </w:t>
      </w:r>
      <w:r w:rsidR="00204F5D">
        <w:t>sayısal</w:t>
      </w:r>
      <w:r>
        <w:t xml:space="preserve"> tuş değerini</w:t>
      </w:r>
      <w:r w:rsidR="00204F5D">
        <w:t xml:space="preserve"> (2. operand)</w:t>
      </w:r>
      <w:r>
        <w:t xml:space="preserve"> ha</w:t>
      </w:r>
      <w:r w:rsidR="00287E5C">
        <w:t>n</w:t>
      </w:r>
      <w:r>
        <w:t xml:space="preserve">dshake ile alıp, </w:t>
      </w:r>
      <w:r w:rsidRPr="00D40075">
        <w:rPr>
          <w:u w:val="single"/>
        </w:rPr>
        <w:t>aritmetik işlem</w:t>
      </w:r>
      <w:r w:rsidR="0026142A" w:rsidRPr="00D40075">
        <w:rPr>
          <w:u w:val="single"/>
        </w:rPr>
        <w:t>in ve</w:t>
      </w:r>
      <w:r w:rsidRPr="00D40075">
        <w:rPr>
          <w:u w:val="single"/>
        </w:rPr>
        <w:t xml:space="preserve"> kontrol</w:t>
      </w:r>
      <w:r w:rsidR="006F6957" w:rsidRPr="00D40075">
        <w:rPr>
          <w:u w:val="single"/>
        </w:rPr>
        <w:t>ünün</w:t>
      </w:r>
      <w:r w:rsidRPr="00D40075">
        <w:rPr>
          <w:u w:val="single"/>
        </w:rPr>
        <w:t xml:space="preserve"> ardından</w:t>
      </w:r>
      <w:r>
        <w:t xml:space="preserve"> ilgili </w:t>
      </w:r>
      <w:r w:rsidR="006F6957">
        <w:t xml:space="preserve">doğru </w:t>
      </w:r>
      <w:r>
        <w:t xml:space="preserve">sonucu </w:t>
      </w:r>
      <w:r w:rsidR="006F6957">
        <w:t>7 segmente</w:t>
      </w:r>
      <w:r>
        <w:t xml:space="preserve"> handshake’e uyarak bastır</w:t>
      </w:r>
      <w:r w:rsidR="0026142A">
        <w:t>ınız</w:t>
      </w:r>
      <w:r w:rsidR="006F6957">
        <w:t xml:space="preserve"> (veya hatalı işlem varsa 7 segmenti söndürünüz)</w:t>
      </w:r>
      <w:r w:rsidR="0026142A">
        <w:t>.</w:t>
      </w:r>
      <w:r>
        <w:t xml:space="preserve"> </w:t>
      </w:r>
      <w:r w:rsidR="00287E5C">
        <w:t>Son adımdaki işlem kontrolüne göre hatalı/hatasız işlemin etiketini (‘O’ , ‘N’ , ‘A’ , ‘Y’  veya ‘H’ , ‘A’ , ‘T’ , ‘A’)  16 segmentte DELAY prosedürü ile gösteriniz.</w:t>
      </w:r>
      <w:r w:rsidR="00DC0CAD">
        <w:t xml:space="preserve"> (Dediğim gibi; 7 segment ve 16 segmentte veri gösterme sırası önemsiz. İsterseniz önce 16 segmente yazıp, sonra 7 segmenti güncelleyebilirsiniz.)</w:t>
      </w:r>
    </w:p>
    <w:p w:rsidR="00287E5C" w:rsidRDefault="00287E5C" w:rsidP="00FD1702">
      <w:pPr>
        <w:jc w:val="both"/>
      </w:pPr>
      <w:r>
        <w:t xml:space="preserve">‘O’    </w:t>
      </w:r>
      <w:r w:rsidRPr="003124CA">
        <w:t>DELAY</w:t>
      </w:r>
      <w:r>
        <w:t xml:space="preserve">    ‘N’    DELAY    ‘A’    DELAY    ‘Y’  </w:t>
      </w:r>
    </w:p>
    <w:p w:rsidR="003124CA" w:rsidRPr="003124CA" w:rsidRDefault="001A28E9" w:rsidP="00FD1702">
      <w:pPr>
        <w:jc w:val="both"/>
        <w:rPr>
          <w:color w:val="00B050"/>
        </w:rPr>
      </w:pPr>
      <w:r>
        <w:rPr>
          <w:color w:val="00B050"/>
        </w:rPr>
        <w:t>Kolay</w:t>
      </w:r>
      <w:r w:rsidR="003124CA" w:rsidRPr="003124CA">
        <w:rPr>
          <w:color w:val="00B050"/>
        </w:rPr>
        <w:t xml:space="preserve">lık olması için örnek bir DELAY PROC </w:t>
      </w:r>
      <w:r w:rsidR="003124CA" w:rsidRPr="003124CA">
        <w:rPr>
          <w:color w:val="00B050"/>
        </w:rPr>
        <w:sym w:font="Wingdings" w:char="F0E0"/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ELAY </w:t>
      </w:r>
      <w:r w:rsidRPr="003124CA">
        <w:rPr>
          <w:rFonts w:ascii="Courier New" w:eastAsia="Times New Roman" w:hAnsi="Courier New" w:cs="Courier New"/>
          <w:color w:val="0080FF"/>
          <w:sz w:val="20"/>
          <w:szCs w:val="20"/>
        </w:rPr>
        <w:t>PROC</w:t>
      </w: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124C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EAR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USH</w:t>
      </w: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124CA">
        <w:rPr>
          <w:rFonts w:ascii="Courier New" w:eastAsia="Times New Roman" w:hAnsi="Courier New" w:cs="Courier New"/>
          <w:b/>
          <w:bCs/>
          <w:color w:val="8080FF"/>
          <w:sz w:val="20"/>
          <w:szCs w:val="20"/>
          <w:shd w:val="clear" w:color="auto" w:fill="FFFFCC"/>
        </w:rPr>
        <w:t>CX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MOV</w:t>
      </w: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124CA">
        <w:rPr>
          <w:rFonts w:ascii="Courier New" w:eastAsia="Times New Roman" w:hAnsi="Courier New" w:cs="Courier New"/>
          <w:b/>
          <w:bCs/>
          <w:color w:val="8080FF"/>
          <w:sz w:val="20"/>
          <w:szCs w:val="20"/>
          <w:shd w:val="clear" w:color="auto" w:fill="FFFFCC"/>
        </w:rPr>
        <w:t>CX</w:t>
      </w:r>
      <w:r w:rsidRPr="003124C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="008B6E71">
        <w:rPr>
          <w:rFonts w:ascii="Courier New" w:eastAsia="Times New Roman" w:hAnsi="Courier New" w:cs="Courier New"/>
          <w:color w:val="FF8000"/>
          <w:sz w:val="20"/>
          <w:szCs w:val="20"/>
        </w:rPr>
        <w:t xml:space="preserve"> </w:t>
      </w:r>
      <w:r w:rsidR="008B6E71" w:rsidRPr="008B6E71">
        <w:rPr>
          <w:rFonts w:ascii="Courier New" w:eastAsia="Times New Roman" w:hAnsi="Courier New" w:cs="Courier New"/>
          <w:color w:val="FF8000"/>
          <w:sz w:val="20"/>
          <w:szCs w:val="20"/>
        </w:rPr>
        <w:t>05FFF</w:t>
      </w:r>
      <w:r w:rsidRPr="003124CA">
        <w:rPr>
          <w:rFonts w:ascii="Courier New" w:eastAsia="Times New Roman" w:hAnsi="Courier New" w:cs="Courier New"/>
          <w:color w:val="FF8000"/>
          <w:sz w:val="20"/>
          <w:szCs w:val="20"/>
        </w:rPr>
        <w:t>h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>COUNT</w:t>
      </w:r>
      <w:r w:rsidRPr="003124C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LOOP</w:t>
      </w: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NT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P</w:t>
      </w: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124CA">
        <w:rPr>
          <w:rFonts w:ascii="Courier New" w:eastAsia="Times New Roman" w:hAnsi="Courier New" w:cs="Courier New"/>
          <w:b/>
          <w:bCs/>
          <w:color w:val="8080FF"/>
          <w:sz w:val="20"/>
          <w:szCs w:val="20"/>
          <w:shd w:val="clear" w:color="auto" w:fill="FFFFCC"/>
        </w:rPr>
        <w:t>CX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124CA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</w:t>
      </w:r>
    </w:p>
    <w:p w:rsidR="003124CA" w:rsidRPr="003124CA" w:rsidRDefault="003124CA" w:rsidP="003124C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24C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ELAY </w:t>
      </w:r>
      <w:r w:rsidRPr="003124CA">
        <w:rPr>
          <w:rFonts w:ascii="Courier New" w:eastAsia="Times New Roman" w:hAnsi="Courier New" w:cs="Courier New"/>
          <w:color w:val="0080FF"/>
          <w:sz w:val="20"/>
          <w:szCs w:val="20"/>
        </w:rPr>
        <w:t>ENDP</w:t>
      </w:r>
    </w:p>
    <w:p w:rsidR="00B23510" w:rsidRDefault="00B63F3A" w:rsidP="00FD1702">
      <w:pPr>
        <w:jc w:val="both"/>
      </w:pPr>
      <w:r>
        <w:rPr>
          <w:b/>
        </w:rPr>
        <w:br/>
      </w:r>
      <w:r w:rsidR="00B23510" w:rsidRPr="00015770">
        <w:rPr>
          <w:b/>
        </w:rPr>
        <w:t>Not3:</w:t>
      </w:r>
      <w:r w:rsidR="00B23510">
        <w:t xml:space="preserve"> Handshake kısmı derste anlatılan kısım gibi. Kolay, ara devreleri</w:t>
      </w:r>
      <w:r w:rsidR="006F6957">
        <w:t xml:space="preserve"> (</w:t>
      </w:r>
      <w:r w:rsidR="00015770">
        <w:t>NOT</w:t>
      </w:r>
      <w:r w:rsidR="006F6957">
        <w:t xml:space="preserve"> kapısı olan yapıdan bahsediyorum)</w:t>
      </w:r>
      <w:r w:rsidR="00B23510">
        <w:t xml:space="preserve"> oradan bakara</w:t>
      </w:r>
      <w:r w:rsidR="00015770">
        <w:t>k yapabilir; kodlayabilirsiniz.</w:t>
      </w:r>
    </w:p>
    <w:p w:rsidR="00B43195" w:rsidRDefault="00B43195" w:rsidP="00FD1702">
      <w:pPr>
        <w:jc w:val="both"/>
      </w:pPr>
      <w:r w:rsidRPr="00015770">
        <w:rPr>
          <w:b/>
        </w:rPr>
        <w:t>Not4:</w:t>
      </w:r>
      <w:r>
        <w:t xml:space="preserve"> Key paddeki On/C tuşu ve ‘=’ işareti önemsizdir</w:t>
      </w:r>
      <w:r w:rsidR="00015770">
        <w:t>, kullanmanıza gerek yok</w:t>
      </w:r>
      <w:r>
        <w:t>.</w:t>
      </w:r>
    </w:p>
    <w:p w:rsidR="001A28E9" w:rsidRDefault="0026142A" w:rsidP="00FD1702">
      <w:pPr>
        <w:jc w:val="both"/>
        <w:rPr>
          <w:color w:val="00B050"/>
        </w:rPr>
      </w:pPr>
      <w:r w:rsidRPr="00015770">
        <w:rPr>
          <w:b/>
        </w:rPr>
        <w:t>Not5:</w:t>
      </w:r>
      <w:r>
        <w:t xml:space="preserve"> Keypad için </w:t>
      </w:r>
      <w:r>
        <w:rPr>
          <w:noProof/>
        </w:rPr>
        <w:drawing>
          <wp:inline distT="0" distB="0" distL="0" distR="0">
            <wp:extent cx="494409" cy="742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22" cy="788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ardımcı devresini, 7 segment için </w:t>
      </w:r>
      <w:r>
        <w:rPr>
          <w:noProof/>
        </w:rPr>
        <w:drawing>
          <wp:inline distT="0" distB="0" distL="0" distR="0">
            <wp:extent cx="674777" cy="7549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80" cy="80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ardımcı devresini kullanmayı unutmayın; hem handshake için gerekli, hem de işlerinizi kolaylaştıracak. </w:t>
      </w:r>
      <w:r w:rsidR="00015770">
        <w:t>16 segment M</w:t>
      </w:r>
      <w:r w:rsidR="001B7AF4">
        <w:t>od</w:t>
      </w:r>
      <w:r w:rsidR="00015770">
        <w:t>0’</w:t>
      </w:r>
      <w:r w:rsidR="001B7AF4">
        <w:t>da</w:t>
      </w:r>
      <w:r w:rsidR="00015770">
        <w:t xml:space="preserve"> çalışacağı ve ayr</w:t>
      </w:r>
      <w:r w:rsidR="001B7AF4">
        <w:t>ı</w:t>
      </w:r>
      <w:r w:rsidR="00015770">
        <w:t xml:space="preserve"> bir 8255’e bağlı olduğu için ek eleman gerektirmiyor</w:t>
      </w:r>
      <w:r w:rsidR="00B63F3A">
        <w:t xml:space="preserve"> (yardımcı donanım KESİNLİKLE KULLANILMAYACAK; pinler direkt Port A &amp; B ile sürülecek)</w:t>
      </w:r>
      <w:r w:rsidR="00015770">
        <w:t>. İkinci 8255’in PortA ve PortB tüm pinlerini kullanmanız gerekecek (</w:t>
      </w:r>
      <w:r w:rsidR="00015770" w:rsidRPr="001B7AF4">
        <w:rPr>
          <w:color w:val="00B050"/>
        </w:rPr>
        <w:t>PortA ve PortB output; PortC hiç kullanılmayacak</w:t>
      </w:r>
      <w:r w:rsidR="00015770">
        <w:t xml:space="preserve">). </w:t>
      </w:r>
      <w:r w:rsidR="00015770" w:rsidRPr="001B7AF4">
        <w:rPr>
          <w:color w:val="00B050"/>
        </w:rPr>
        <w:t>Bu segmente veri gönderirken</w:t>
      </w:r>
      <w:r w:rsidR="00D40075">
        <w:rPr>
          <w:color w:val="00B050"/>
        </w:rPr>
        <w:t>,</w:t>
      </w:r>
      <w:r w:rsidR="00015770" w:rsidRPr="001B7AF4">
        <w:rPr>
          <w:color w:val="00B050"/>
        </w:rPr>
        <w:t xml:space="preserve"> göndereceğiniz veriyi, örneğin “</w:t>
      </w:r>
      <w:r w:rsidR="00D81759">
        <w:rPr>
          <w:color w:val="00B050"/>
        </w:rPr>
        <w:t>T</w:t>
      </w:r>
      <w:r w:rsidR="00015770" w:rsidRPr="001B7AF4">
        <w:rPr>
          <w:color w:val="00B050"/>
        </w:rPr>
        <w:t>”</w:t>
      </w:r>
      <w:r w:rsidR="00DC0CAD">
        <w:rPr>
          <w:color w:val="00B050"/>
        </w:rPr>
        <w:t xml:space="preserve"> harfini, 16 segmentin yanan ve</w:t>
      </w:r>
      <w:r w:rsidR="00015770" w:rsidRPr="001B7AF4">
        <w:rPr>
          <w:color w:val="00B050"/>
        </w:rPr>
        <w:t xml:space="preserve"> yanmayan bacaklarına göre belirleyip, HEX değeri elde ett</w:t>
      </w:r>
      <w:r w:rsidR="001B7AF4" w:rsidRPr="001B7AF4">
        <w:rPr>
          <w:color w:val="00B050"/>
        </w:rPr>
        <w:t>i</w:t>
      </w:r>
      <w:r w:rsidR="00015770" w:rsidRPr="001B7AF4">
        <w:rPr>
          <w:color w:val="00B050"/>
        </w:rPr>
        <w:t xml:space="preserve">kten sonra PortA ve PortB’ye uygun </w:t>
      </w:r>
      <w:r w:rsidR="001B7AF4" w:rsidRPr="001A28E9">
        <w:rPr>
          <w:b/>
          <w:color w:val="00B050"/>
        </w:rPr>
        <w:t>yarı değerleri</w:t>
      </w:r>
      <w:r w:rsidR="001B7AF4" w:rsidRPr="001B7AF4">
        <w:rPr>
          <w:color w:val="00B050"/>
        </w:rPr>
        <w:t xml:space="preserve"> göndereceksiniz</w:t>
      </w:r>
      <w:r w:rsidR="00617EA8">
        <w:rPr>
          <w:color w:val="00B050"/>
        </w:rPr>
        <w:t>; yaptığınız bağlantı da burada önemli olacak. Segment</w:t>
      </w:r>
      <w:r w:rsidR="001A28E9">
        <w:rPr>
          <w:color w:val="00B050"/>
        </w:rPr>
        <w:t xml:space="preserve"> pinleri </w:t>
      </w:r>
      <w:r w:rsidR="00617EA8">
        <w:rPr>
          <w:color w:val="00B050"/>
        </w:rPr>
        <w:t>PortA’nın</w:t>
      </w:r>
      <w:r w:rsidR="001A28E9">
        <w:rPr>
          <w:color w:val="00B050"/>
        </w:rPr>
        <w:t xml:space="preserve"> / PortB’nin hangi pinlerine bağlı? (MSB – LSB sıralaması vb.)</w:t>
      </w:r>
      <w:r w:rsidR="00617EA8">
        <w:rPr>
          <w:color w:val="00B050"/>
        </w:rPr>
        <w:t xml:space="preserve"> </w:t>
      </w:r>
      <w:r w:rsidR="001A28E9">
        <w:rPr>
          <w:color w:val="00B05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1A28E9" w:rsidTr="001A28E9">
        <w:tc>
          <w:tcPr>
            <w:tcW w:w="9212" w:type="dxa"/>
          </w:tcPr>
          <w:p w:rsidR="001A28E9" w:rsidRPr="001A28E9" w:rsidRDefault="001A28E9" w:rsidP="001A28E9">
            <w:pPr>
              <w:rPr>
                <w:b/>
                <w:sz w:val="12"/>
                <w:szCs w:val="12"/>
              </w:rPr>
            </w:pPr>
            <w:r w:rsidRPr="001A28E9">
              <w:rPr>
                <w:b/>
                <w:sz w:val="12"/>
                <w:szCs w:val="12"/>
              </w:rPr>
              <w:t xml:space="preserve">                                                                                                                  </w:t>
            </w:r>
            <w:r w:rsidR="00B63F3A">
              <w:rPr>
                <w:b/>
                <w:sz w:val="12"/>
                <w:szCs w:val="12"/>
              </w:rPr>
              <w:t xml:space="preserve">                              </w:t>
            </w:r>
            <w:r w:rsidRPr="001A28E9">
              <w:rPr>
                <w:b/>
                <w:sz w:val="12"/>
                <w:szCs w:val="12"/>
              </w:rPr>
              <w:t xml:space="preserve"> Segment Pinleri</w:t>
            </w:r>
          </w:p>
        </w:tc>
      </w:tr>
      <w:tr w:rsidR="001A28E9" w:rsidTr="001A28E9">
        <w:tc>
          <w:tcPr>
            <w:tcW w:w="9212" w:type="dxa"/>
          </w:tcPr>
          <w:p w:rsidR="001A28E9" w:rsidRDefault="001A28E9" w:rsidP="001A28E9">
            <w:pPr>
              <w:jc w:val="center"/>
              <w:rPr>
                <w:color w:val="00B050"/>
              </w:rPr>
            </w:pPr>
            <w:r>
              <w:rPr>
                <w:noProof/>
              </w:rPr>
              <w:drawing>
                <wp:inline distT="0" distB="0" distL="0" distR="0" wp14:anchorId="538BAE29" wp14:editId="30A52BE5">
                  <wp:extent cx="509954" cy="71610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575" cy="745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8E9" w:rsidTr="001A28E9">
        <w:tc>
          <w:tcPr>
            <w:tcW w:w="9212" w:type="dxa"/>
          </w:tcPr>
          <w:p w:rsidR="001A28E9" w:rsidRPr="001A28E9" w:rsidRDefault="001A28E9" w:rsidP="001A28E9">
            <w:pPr>
              <w:rPr>
                <w:b/>
                <w:sz w:val="12"/>
                <w:szCs w:val="12"/>
              </w:rPr>
            </w:pPr>
            <w:r w:rsidRPr="001A28E9">
              <w:rPr>
                <w:b/>
                <w:sz w:val="12"/>
                <w:szCs w:val="12"/>
              </w:rPr>
              <w:t xml:space="preserve">                                                                                                                   </w:t>
            </w:r>
            <w:r w:rsidR="00B63F3A">
              <w:rPr>
                <w:b/>
                <w:sz w:val="12"/>
                <w:szCs w:val="12"/>
              </w:rPr>
              <w:t xml:space="preserve">                              </w:t>
            </w:r>
            <w:r w:rsidRPr="001A28E9">
              <w:rPr>
                <w:b/>
                <w:sz w:val="12"/>
                <w:szCs w:val="12"/>
              </w:rPr>
              <w:t>Segment Pinleri</w:t>
            </w:r>
          </w:p>
        </w:tc>
      </w:tr>
    </w:tbl>
    <w:p w:rsidR="001A28E9" w:rsidRDefault="001A28E9" w:rsidP="00FD1702">
      <w:pPr>
        <w:jc w:val="both"/>
        <w:rPr>
          <w:color w:val="00B050"/>
        </w:rPr>
      </w:pPr>
    </w:p>
    <w:p w:rsidR="001B7AF4" w:rsidRDefault="001B7AF4" w:rsidP="00FD1702">
      <w:pPr>
        <w:jc w:val="both"/>
        <w:rPr>
          <w:color w:val="00B050"/>
        </w:rPr>
      </w:pPr>
      <w:r>
        <w:rPr>
          <w:color w:val="00B050"/>
        </w:rPr>
        <w:t>16 segmente ilişkin harf tablosunu şöyle gösterebiliriz:</w:t>
      </w:r>
    </w:p>
    <w:p w:rsidR="001B7AF4" w:rsidRDefault="00D81759" w:rsidP="00FD1702">
      <w:pPr>
        <w:jc w:val="both"/>
      </w:pPr>
      <w:r>
        <w:rPr>
          <w:noProof/>
        </w:rPr>
        <w:drawing>
          <wp:inline distT="0" distB="0" distL="0" distR="0" wp14:anchorId="69E78EE9" wp14:editId="736278D4">
            <wp:extent cx="5760720" cy="1962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CA" w:rsidRDefault="003124CA" w:rsidP="00FD1702">
      <w:pPr>
        <w:jc w:val="both"/>
        <w:rPr>
          <w:b/>
        </w:rPr>
      </w:pPr>
    </w:p>
    <w:p w:rsidR="00D81759" w:rsidRDefault="00D81759" w:rsidP="00D81759">
      <w:pPr>
        <w:jc w:val="both"/>
        <w:rPr>
          <w:b/>
        </w:rPr>
      </w:pPr>
      <w:r>
        <w:rPr>
          <w:b/>
        </w:rPr>
        <w:t xml:space="preserve">SERCAN = </w:t>
      </w:r>
      <w:r>
        <w:rPr>
          <w:noProof/>
        </w:rPr>
        <w:drawing>
          <wp:inline distT="0" distB="0" distL="0" distR="0" wp14:anchorId="6F76882F" wp14:editId="315366B1">
            <wp:extent cx="446975" cy="7748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8448" t="54123" r="53779" b="6330"/>
                    <a:stretch/>
                  </pic:blipFill>
                  <pic:spPr bwMode="auto">
                    <a:xfrm>
                      <a:off x="0" y="0"/>
                      <a:ext cx="447757" cy="776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75DCE" wp14:editId="34F688F2">
            <wp:extent cx="437515" cy="75303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1159" t="5484" r="61210" b="55969"/>
                    <a:stretch/>
                  </pic:blipFill>
                  <pic:spPr bwMode="auto">
                    <a:xfrm>
                      <a:off x="0" y="0"/>
                      <a:ext cx="439583" cy="756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55FF59" wp14:editId="3C31E1C8">
            <wp:extent cx="438150" cy="75751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1294" t="53665" r="61091" b="7693"/>
                    <a:stretch/>
                  </pic:blipFill>
                  <pic:spPr bwMode="auto">
                    <a:xfrm>
                      <a:off x="0" y="0"/>
                      <a:ext cx="438685" cy="758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6DB3E" wp14:editId="02F5A3A2">
            <wp:extent cx="429731" cy="74373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6651" t="6861" r="75879" b="55195"/>
                    <a:stretch/>
                  </pic:blipFill>
                  <pic:spPr bwMode="auto">
                    <a:xfrm>
                      <a:off x="0" y="0"/>
                      <a:ext cx="430329" cy="744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453B96" wp14:editId="700BDBAE">
            <wp:extent cx="407035" cy="7378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104" t="6407" r="90816" b="55925"/>
                    <a:stretch/>
                  </pic:blipFill>
                  <pic:spPr bwMode="auto">
                    <a:xfrm>
                      <a:off x="0" y="0"/>
                      <a:ext cx="407864" cy="739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682BC" wp14:editId="6162131A">
            <wp:extent cx="407670" cy="7379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179" t="54859" r="90738" b="7510"/>
                    <a:stretch/>
                  </pic:blipFill>
                  <pic:spPr bwMode="auto">
                    <a:xfrm>
                      <a:off x="0" y="0"/>
                      <a:ext cx="408045" cy="738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759" w:rsidRPr="00D81759" w:rsidRDefault="00D81759" w:rsidP="00D81759">
      <w:pPr>
        <w:jc w:val="both"/>
        <w:rPr>
          <w:b/>
          <w:color w:val="00B050"/>
        </w:rPr>
      </w:pPr>
      <w:r w:rsidRPr="00D81759">
        <w:rPr>
          <w:b/>
          <w:color w:val="00B050"/>
        </w:rPr>
        <w:t xml:space="preserve">Segmentin </w:t>
      </w:r>
      <w:r w:rsidRPr="00D81759">
        <w:rPr>
          <w:b/>
          <w:i/>
          <w:color w:val="00B050"/>
        </w:rPr>
        <w:t>Common Anode</w:t>
      </w:r>
      <w:r w:rsidRPr="00D81759">
        <w:rPr>
          <w:b/>
          <w:color w:val="00B050"/>
        </w:rPr>
        <w:t xml:space="preserve"> olmasını </w:t>
      </w:r>
      <w:r>
        <w:rPr>
          <w:b/>
          <w:color w:val="00B050"/>
        </w:rPr>
        <w:t>göz önüne almayı unutmayınız. Bacak numaraları için internetten kısa bir araştırma yapınız.</w:t>
      </w:r>
    </w:p>
    <w:p w:rsidR="00D81759" w:rsidRDefault="00D81759" w:rsidP="00FD1702">
      <w:pPr>
        <w:jc w:val="both"/>
        <w:rPr>
          <w:b/>
        </w:rPr>
      </w:pPr>
    </w:p>
    <w:p w:rsidR="00EF71C5" w:rsidRDefault="00EF71C5" w:rsidP="00EF71C5">
      <w:pPr>
        <w:jc w:val="both"/>
      </w:pPr>
      <w:r w:rsidRPr="003124CA">
        <w:rPr>
          <w:b/>
        </w:rPr>
        <w:t>Not6:</w:t>
      </w:r>
      <w:r>
        <w:t xml:space="preserve"> </w:t>
      </w:r>
      <w:r w:rsidRPr="00EF71C5">
        <w:rPr>
          <w:color w:val="00B050"/>
        </w:rPr>
        <w:t xml:space="preserve">Devre 1 defa </w:t>
      </w:r>
      <w:r w:rsidR="00D40075">
        <w:rPr>
          <w:color w:val="00B050"/>
        </w:rPr>
        <w:t xml:space="preserve">aritmetik </w:t>
      </w:r>
      <w:r w:rsidRPr="00EF71C5">
        <w:rPr>
          <w:color w:val="00B050"/>
        </w:rPr>
        <w:t xml:space="preserve">işlemi yapınca 2. </w:t>
      </w:r>
      <w:r w:rsidR="00B63F3A">
        <w:rPr>
          <w:color w:val="00B050"/>
        </w:rPr>
        <w:t>d</w:t>
      </w:r>
      <w:r w:rsidRPr="00EF71C5">
        <w:rPr>
          <w:color w:val="00B050"/>
        </w:rPr>
        <w:t>efa başka</w:t>
      </w:r>
      <w:r w:rsidR="00B63F3A">
        <w:rPr>
          <w:color w:val="00B050"/>
        </w:rPr>
        <w:t xml:space="preserve"> bir aritmetik</w:t>
      </w:r>
      <w:r w:rsidRPr="00EF71C5">
        <w:rPr>
          <w:color w:val="00B050"/>
        </w:rPr>
        <w:t xml:space="preserve"> işlemi yapmak için yeniden başlatıl</w:t>
      </w:r>
      <w:r w:rsidR="008E4290">
        <w:rPr>
          <w:color w:val="00B050"/>
        </w:rPr>
        <w:t xml:space="preserve">mak zorunda kalınsa da </w:t>
      </w:r>
      <w:r w:rsidRPr="00EF71C5">
        <w:rPr>
          <w:color w:val="00B050"/>
        </w:rPr>
        <w:t>sorun yok; yeter ki 1 defa 2 sayıya aritmetik işlem uygulasın ve hata kontrolü yapsın.</w:t>
      </w:r>
      <w:r w:rsidR="00D40075">
        <w:rPr>
          <w:color w:val="00B050"/>
        </w:rPr>
        <w:t xml:space="preserve"> Simülasyonu durdurup, yeniden açsak da sıkıntı yok.</w:t>
      </w:r>
      <w:bookmarkStart w:id="0" w:name="_GoBack"/>
      <w:bookmarkEnd w:id="0"/>
    </w:p>
    <w:p w:rsidR="00EF71C5" w:rsidRDefault="00EF71C5" w:rsidP="00EF71C5">
      <w:pPr>
        <w:jc w:val="both"/>
      </w:pPr>
    </w:p>
    <w:p w:rsidR="00015770" w:rsidRDefault="00015770" w:rsidP="00FD1702">
      <w:pPr>
        <w:jc w:val="both"/>
      </w:pPr>
      <w:r w:rsidRPr="003124CA">
        <w:rPr>
          <w:b/>
        </w:rPr>
        <w:t>Not</w:t>
      </w:r>
      <w:r w:rsidR="00EF71C5">
        <w:rPr>
          <w:b/>
        </w:rPr>
        <w:t>7</w:t>
      </w:r>
      <w:r w:rsidRPr="003124CA">
        <w:rPr>
          <w:b/>
        </w:rPr>
        <w:t>:</w:t>
      </w:r>
      <w:r>
        <w:t xml:space="preserve"> </w:t>
      </w:r>
      <w:r w:rsidR="00B34207">
        <w:t>Proteus s</w:t>
      </w:r>
      <w:r>
        <w:t>ürümler</w:t>
      </w:r>
      <w:r w:rsidR="00B34207">
        <w:t>i</w:t>
      </w:r>
      <w:r>
        <w:t xml:space="preserve"> arası sıkıntı olmaması adına, kullanılacak temel blokları aşağıda paylaşıyorum. Genel şab</w:t>
      </w:r>
      <w:r w:rsidR="008E4290">
        <w:t>lona ilişkin fikir oluşacaktır.</w:t>
      </w:r>
    </w:p>
    <w:p w:rsidR="00015770" w:rsidRDefault="00015770" w:rsidP="00FD1702">
      <w:pPr>
        <w:jc w:val="both"/>
      </w:pPr>
    </w:p>
    <w:p w:rsidR="006F6957" w:rsidRDefault="006F6957" w:rsidP="00FD1702">
      <w:pPr>
        <w:jc w:val="both"/>
      </w:pPr>
      <w:r>
        <w:sym w:font="Wingdings" w:char="F0E0"/>
      </w:r>
      <w:r>
        <w:t xml:space="preserve"> diğer sayfaya bakınız.</w:t>
      </w: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</w:pPr>
    </w:p>
    <w:p w:rsidR="008E4290" w:rsidRDefault="008E4290" w:rsidP="00FD1702">
      <w:pPr>
        <w:jc w:val="both"/>
        <w:sectPr w:rsidR="008E4290" w:rsidSect="006328D4">
          <w:pgSz w:w="11906" w:h="16838"/>
          <w:pgMar w:top="426" w:right="1417" w:bottom="709" w:left="1417" w:header="708" w:footer="708" w:gutter="0"/>
          <w:cols w:space="708"/>
          <w:docGrid w:linePitch="360"/>
        </w:sectPr>
      </w:pPr>
    </w:p>
    <w:p w:rsidR="008E4290" w:rsidRDefault="008E4290" w:rsidP="00FD1702">
      <w:pPr>
        <w:jc w:val="both"/>
        <w:rPr>
          <w:noProof/>
        </w:rPr>
      </w:pPr>
    </w:p>
    <w:p w:rsidR="008E4290" w:rsidRDefault="008E4290" w:rsidP="00FD1702">
      <w:pPr>
        <w:jc w:val="both"/>
        <w:rPr>
          <w:noProof/>
        </w:rPr>
      </w:pPr>
    </w:p>
    <w:p w:rsidR="008E4290" w:rsidRDefault="008E4290" w:rsidP="00FD1702">
      <w:pPr>
        <w:jc w:val="both"/>
        <w:rPr>
          <w:noProof/>
        </w:rPr>
      </w:pPr>
    </w:p>
    <w:p w:rsidR="008E4290" w:rsidRDefault="00FB5AB9" w:rsidP="00FD1702">
      <w:pPr>
        <w:jc w:val="both"/>
      </w:pPr>
      <w:r>
        <w:rPr>
          <w:noProof/>
        </w:rPr>
        <w:drawing>
          <wp:inline distT="0" distB="0" distL="0" distR="0">
            <wp:extent cx="9968230" cy="43154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8230" cy="431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4290" w:rsidRDefault="008E4290" w:rsidP="00FD1702">
      <w:pPr>
        <w:jc w:val="both"/>
      </w:pPr>
    </w:p>
    <w:p w:rsidR="003876A1" w:rsidRDefault="003876A1" w:rsidP="003876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landırma: Çalışan tasarım ve assembly kod &amp; sorulan sorulara tam cevap </w:t>
      </w:r>
      <w:r w:rsidRPr="003017F7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100</w:t>
      </w:r>
    </w:p>
    <w:p w:rsidR="003124CA" w:rsidRDefault="003876A1" w:rsidP="003876A1">
      <w:r>
        <w:rPr>
          <w:rFonts w:ascii="Times New Roman" w:hAnsi="Times New Roman" w:cs="Times New Roman"/>
        </w:rPr>
        <w:t xml:space="preserve">                       Diğer durumlarda değerlendiren asistan her hatalı durum / yanlış tasarım / hantal ve yorum satırsız kod / yanlış cevap vb. için -25’er not düşecektir.</w:t>
      </w:r>
    </w:p>
    <w:sectPr w:rsidR="003124CA" w:rsidSect="008E4290">
      <w:pgSz w:w="16838" w:h="11906" w:orient="landscape"/>
      <w:pgMar w:top="426" w:right="426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C90503"/>
    <w:multiLevelType w:val="hybridMultilevel"/>
    <w:tmpl w:val="A4F6DD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2MjKyMDSxMDQ2MTVR0lEKTi0uzszPAykwqgUA1iwO6ywAAAA="/>
  </w:docVars>
  <w:rsids>
    <w:rsidRoot w:val="002F4772"/>
    <w:rsid w:val="00000C25"/>
    <w:rsid w:val="00015770"/>
    <w:rsid w:val="000349E8"/>
    <w:rsid w:val="000D2AD8"/>
    <w:rsid w:val="00155E52"/>
    <w:rsid w:val="00160778"/>
    <w:rsid w:val="00164067"/>
    <w:rsid w:val="00190F50"/>
    <w:rsid w:val="001A0ACE"/>
    <w:rsid w:val="001A28E9"/>
    <w:rsid w:val="001B7AF4"/>
    <w:rsid w:val="00204F5D"/>
    <w:rsid w:val="00206A6C"/>
    <w:rsid w:val="0026142A"/>
    <w:rsid w:val="00287E5C"/>
    <w:rsid w:val="002F4772"/>
    <w:rsid w:val="003124CA"/>
    <w:rsid w:val="003876A1"/>
    <w:rsid w:val="003950A7"/>
    <w:rsid w:val="00395127"/>
    <w:rsid w:val="003D75B6"/>
    <w:rsid w:val="00404868"/>
    <w:rsid w:val="004558CC"/>
    <w:rsid w:val="004808E2"/>
    <w:rsid w:val="00543ED8"/>
    <w:rsid w:val="005D26F5"/>
    <w:rsid w:val="00617EA8"/>
    <w:rsid w:val="006328D4"/>
    <w:rsid w:val="006C135A"/>
    <w:rsid w:val="006F6957"/>
    <w:rsid w:val="007339E0"/>
    <w:rsid w:val="007E54A9"/>
    <w:rsid w:val="007E6C1E"/>
    <w:rsid w:val="00842230"/>
    <w:rsid w:val="008627BA"/>
    <w:rsid w:val="008B6E71"/>
    <w:rsid w:val="008E238F"/>
    <w:rsid w:val="008E4290"/>
    <w:rsid w:val="00923EB7"/>
    <w:rsid w:val="009438BD"/>
    <w:rsid w:val="00974C13"/>
    <w:rsid w:val="009A5AFA"/>
    <w:rsid w:val="009C239A"/>
    <w:rsid w:val="009E19A8"/>
    <w:rsid w:val="00AF1074"/>
    <w:rsid w:val="00B23510"/>
    <w:rsid w:val="00B34207"/>
    <w:rsid w:val="00B43195"/>
    <w:rsid w:val="00B624FD"/>
    <w:rsid w:val="00B63F3A"/>
    <w:rsid w:val="00B824DC"/>
    <w:rsid w:val="00BE4AE3"/>
    <w:rsid w:val="00BE67EE"/>
    <w:rsid w:val="00C34ACE"/>
    <w:rsid w:val="00C63955"/>
    <w:rsid w:val="00C6577A"/>
    <w:rsid w:val="00C67762"/>
    <w:rsid w:val="00CE3D46"/>
    <w:rsid w:val="00D03E35"/>
    <w:rsid w:val="00D26554"/>
    <w:rsid w:val="00D40075"/>
    <w:rsid w:val="00D81759"/>
    <w:rsid w:val="00DC0CAD"/>
    <w:rsid w:val="00DE11B1"/>
    <w:rsid w:val="00E12E22"/>
    <w:rsid w:val="00E2301A"/>
    <w:rsid w:val="00E659E1"/>
    <w:rsid w:val="00EB2797"/>
    <w:rsid w:val="00EC339E"/>
    <w:rsid w:val="00EC3694"/>
    <w:rsid w:val="00EF71C5"/>
    <w:rsid w:val="00F374CF"/>
    <w:rsid w:val="00F41577"/>
    <w:rsid w:val="00FA6B69"/>
    <w:rsid w:val="00FB5AB9"/>
    <w:rsid w:val="00FD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BD41E"/>
  <w15:docId w15:val="{18B339E6-7D7C-477E-8452-97A9D2346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3E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3E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38BD"/>
    <w:pPr>
      <w:ind w:left="720"/>
      <w:contextualSpacing/>
    </w:pPr>
  </w:style>
  <w:style w:type="character" w:customStyle="1" w:styleId="sc5">
    <w:name w:val="sc5"/>
    <w:basedOn w:val="DefaultParagraphFont"/>
    <w:rsid w:val="003124C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24C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3124CA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101">
    <w:name w:val="sc101"/>
    <w:basedOn w:val="DefaultParagraphFont"/>
    <w:rsid w:val="003124C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61">
    <w:name w:val="sc61"/>
    <w:basedOn w:val="DefaultParagraphFont"/>
    <w:rsid w:val="003124C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81">
    <w:name w:val="sc81"/>
    <w:basedOn w:val="DefaultParagraphFont"/>
    <w:rsid w:val="003124CA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sc41">
    <w:name w:val="sc41"/>
    <w:basedOn w:val="DefaultParagraphFont"/>
    <w:rsid w:val="003124C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DefaultParagraphFont"/>
    <w:rsid w:val="003124CA"/>
    <w:rPr>
      <w:rFonts w:ascii="Courier New" w:hAnsi="Courier New" w:cs="Courier New" w:hint="default"/>
      <w:color w:val="FF8000"/>
      <w:sz w:val="20"/>
      <w:szCs w:val="20"/>
    </w:rPr>
  </w:style>
  <w:style w:type="table" w:styleId="TableGrid">
    <w:name w:val="Table Grid"/>
    <w:basedOn w:val="TableNormal"/>
    <w:uiPriority w:val="59"/>
    <w:rsid w:val="001A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6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4</Pages>
  <Words>985</Words>
  <Characters>562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GAP</cp:lastModifiedBy>
  <cp:revision>5</cp:revision>
  <dcterms:created xsi:type="dcterms:W3CDTF">2020-11-09T15:56:00Z</dcterms:created>
  <dcterms:modified xsi:type="dcterms:W3CDTF">2020-11-13T20:40:00Z</dcterms:modified>
</cp:coreProperties>
</file>